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w:t>
      </w:r>
      <w:r>
        <w:t xml:space="preserve"> </w:t>
      </w:r>
      <w:r>
        <w:t xml:space="preserve">DR</w:t>
      </w:r>
      <w:r>
        <w:t xml:space="preserve"> </w:t>
      </w:r>
      <w:r>
        <w:t xml:space="preserve">Congo</w:t>
      </w:r>
      <w:r>
        <w:t xml:space="preserve"> </w:t>
      </w:r>
      <w:r>
        <w:t xml:space="preserve">Kinshasa</w:t>
      </w:r>
    </w:p>
    <w:bookmarkStart w:id="20" w:name="X37e91d30184443b15700ff1533d0134e68b5e22"/>
    <w:p>
      <w:pPr>
        <w:pStyle w:val="Heading1"/>
      </w:pPr>
      <w:r>
        <w:t xml:space="preserve">Personal Statement: Commitment to Advancing Electronics Engineering in DR Congo Kinshasa</w:t>
      </w:r>
    </w:p>
    <w:p>
      <w:pPr>
        <w:pStyle w:val="FirstParagraph"/>
      </w:pPr>
      <w:r>
        <w:t xml:space="preserve">As an aspiring Electronics Engineer deeply committed to technological progress in underserved regions, I present this Personal Statement to express my unwavering dedication to contributing my expertise within the dynamic and transformative landscape of DR Congo Kinshasa. My academic background, professional experiences, and profound understanding of the unique challenges and opportunities in this vibrant African city have forged a clear path toward meaningful service where innovation meets urgent societal needs.</w:t>
      </w:r>
    </w:p>
    <w:p>
      <w:pPr>
        <w:pStyle w:val="BodyText"/>
      </w:pPr>
      <w:r>
        <w:t xml:space="preserve">My journey began with a Bachelor's degree in Electronics Engineering from the University of Lubumbashi, where I immersed myself in circuit design, embedded systems, and renewable energy applications. This foundational education equipped me with technical proficiency but also ignited my passion for solving real-world problems through engineering. During my studies, I conducted field research on rural electrification challenges across Katanga Province – a region sharing similar infrastructural complexities with Kinshasa. Witnessing communities dependent on unreliable diesel generators or no power at all cemented my resolve to specialize in sustainable energy solutions for African contexts. Subsequently, I earned a Master's in Power Systems Engineering from the University of Kinshasa itself, allowing me to study local grid dynamics firsthand and build critical relationships with Congolese technical institutions.</w:t>
      </w:r>
    </w:p>
    <w:p>
      <w:pPr>
        <w:pStyle w:val="BodyText"/>
      </w:pPr>
      <w:r>
        <w:t xml:space="preserve">Professionally, I have worked with the non-profit organization "Tech for Congo" in Goma, where I designed and deployed solar microgrids for healthcare facilities serving over 50,000 residents. This project required adapting Western engineering standards to Kinshasa's specific environmental conditions – including high humidity levels and limited access to specialized components. I learned to source locally available materials while maintaining safety protocols, a skill directly transferable to Kinshasa's resource landscape. My role involved training 35 local technicians in maintenance procedures, recognizing that sustainable engineering requires empowering communities rather than creating dependency. This experience taught me that as an Electronics Engineer operating in DR Congo Kinshasa, technical skills must be paired with cultural humility and pragmatic implementation strategies.</w:t>
      </w:r>
    </w:p>
    <w:p>
      <w:pPr>
        <w:pStyle w:val="BodyText"/>
      </w:pPr>
      <w:r>
        <w:t xml:space="preserve">What drives my application to serve specifically in DR Congo Kinshasa is not merely professional opportunity, but a deep-seated conviction about the city's pivotal role in Africa's technological evolution. As the capital of a nation rich in mineral resources yet facing significant energy poverty, Kinshasa represents both immense challenge and unprecedented potential. With over 15 million residents and only 40% grid connectivity according to World Bank data, this city is at an inflection point where strategic electronics engineering can catalyze economic growth. I am particularly inspired by Kinshasa's emerging tech ecosystem – from the burgeoning startup scene in Ndjili to initiatives like "Kinshasa Innovation Hub" – and believe my skills in IoT-enabled power monitoring systems and low-cost sensor networks could directly support these developments.</w:t>
      </w:r>
    </w:p>
    <w:p>
      <w:pPr>
        <w:pStyle w:val="BodyText"/>
      </w:pPr>
      <w:r>
        <w:t xml:space="preserve">My technical expertise aligns precisely with Kinshasa's most pressing needs. I possess advanced proficiency in PCB design (using Altium Designer), microcontroller programming (Arduino, PIC, ARM Cortex), and renewable energy integration – all crucial for addressing the city's power instability. More importantly, I understand that effective engineering in DR Congo Kinshasa requires navigating complex realities: from voltage fluctuations common in urban networks to security concerns when installing equipment across diverse neighborhoods. In my last project, I developed a fault-detection system using Raspberry Pi and low-cost current sensors that reduced downtime by 65% for a community health center. This solution required constant adaptation – replacing imported components with locally available alternatives while ensuring compliance with Congolese electrical standards.</w:t>
      </w:r>
    </w:p>
    <w:p>
      <w:pPr>
        <w:pStyle w:val="BodyText"/>
      </w:pPr>
      <w:r>
        <w:t xml:space="preserve">What sets me apart as an Electronics Engineer for Kinshasa is my commitment to context-driven innovation. While many engineers approach projects from a Western perspective, I have immersed myself in understanding Kinshasa's socio-technical environment. This includes learning basic Lingala for community engagement, studying the city's unique power grid topology through collaboration with SNEL (Société Nationale d'Électricité), and understanding local business practices. I recognize that a successful engineer in DR Congo Kinshasa must be both a technical expert and a cultural bridge – someone who can translate complex engineering concepts for community leaders while respecting traditional knowledge systems.</w:t>
      </w:r>
    </w:p>
    <w:p>
      <w:pPr>
        <w:pStyle w:val="BodyText"/>
      </w:pPr>
      <w:r>
        <w:t xml:space="preserve">My vision extends beyond individual projects to systemic impact. In Kinshasa, I aim to establish an electronics training center focused on practical skills for local youth, addressing the critical shortage of technical talent in the region. Drawing from my experience with Tech for Congo's apprenticeship model, this initiative would teach renewable energy systems installation and repair – directly tackling unemployment while building infrastructure resilience. I also plan to collaborate with Kinshasa University's engineering faculty to develop curriculum modules on sustainable power systems, ensuring knowledge transfer that benefits future generations of Congolese engineers.</w:t>
      </w:r>
    </w:p>
    <w:p>
      <w:pPr>
        <w:pStyle w:val="BodyText"/>
      </w:pPr>
      <w:r>
        <w:t xml:space="preserve">Moreover, I understand the ethical imperative in this work. Engineering in DR Congo Kinshasa must prioritize community needs over profit margins or foreign agendas. During my fieldwork, I witnessed how poorly designed solar installations became obsolete due to lack of local maintenance capacity – a lesson that guides my every technical decision today. As an Electronics Engineer working here, I commit to transparency in project planning, fair compensation for local laborers, and rigorous environmental impact assessments for all deployments.</w:t>
      </w:r>
    </w:p>
    <w:p>
      <w:pPr>
        <w:pStyle w:val="BodyText"/>
      </w:pPr>
      <w:r>
        <w:t xml:space="preserve">DR Congo Kinshasa is not just a location on a map; it represents the heart of Africa's digital and energy transition. My Personal Statement embodies my readiness to contribute meaningfully to this transformation as both an Electronics Engineer and a committed member of the Congolese technical community. I bring not only proven technical abilities but also the cultural understanding, ethical framework, and unwavering dedication required for sustainable impact in this complex urban environment. I am eager to apply my skills where they are most needed – in the bustling streets and neighborhoods of Kinshasa – to help build a future where technology serves all citizens equitably.</w:t>
      </w:r>
    </w:p>
    <w:p>
      <w:pPr>
        <w:pStyle w:val="BodyText"/>
      </w:pPr>
      <w:r>
        <w:t xml:space="preserve">Having dedicated my academic journey and early career to understanding the specific challenges of African engineering contexts, I stand ready to deploy my expertise in DR Congo Kinshasa with immediate effect. This is not merely a professional opportunity; it is a personal mission to help power the potential of one of Africa's greatest cities through thoughtful, locally grounded electronics engineering. I am confident that my skills, experience, and cultural commitment make me an ideal candidate to contribute significantly to Kinshasa's technological advancement as an Electronics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 DR Congo Kinshasa</dc:title>
  <dc:creator/>
  <dc:language>en</dc:language>
  <cp:keywords/>
  <dcterms:created xsi:type="dcterms:W3CDTF">2026-06-21T18:53:09Z</dcterms:created>
  <dcterms:modified xsi:type="dcterms:W3CDTF">2026-06-21T18:53:09Z</dcterms:modified>
</cp:coreProperties>
</file>

<file path=docProps/custom.xml><?xml version="1.0" encoding="utf-8"?>
<Properties xmlns="http://schemas.openxmlformats.org/officeDocument/2006/custom-properties" xmlns:vt="http://schemas.openxmlformats.org/officeDocument/2006/docPropsVTypes"/>
</file>